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arina Ash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ri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sh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775 Lawrence Lane, Highland Park, IL, USA Highland Park, IL, USA 6003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arina.r.ashe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484686874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ir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1/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eon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6/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carlett</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2019</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